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ตามรายการห้องข่าวรัฐสภาแชนแนลภาคเช้าครับ คุณผู้ชมติดตามอยู่กับคุณณัฐภัทรพล ชุติกาญจน์พาณิชย์ ผมวัฒนะ คล้ายแก้ว อาจารย์ล่ามภาษามือประจำบริการของเราเป็นประจำทุกวัน อาจารย์ คมคิด ศันสนะเกียรติ อีกสักครู่หนึ่ง ข่าวต่างประเทศวันนี้ รอพบกับคุณกิต ติ เสรีประยูรนะครับ วันนี้พบกันในวันพุธที่ 27 พฤศจิกายนพุทธศักราช 2567 เป็นวันที่ผมตื่นมารู้สึกว่าสบาย ๆ ๆ มีลมเอื่อย ๆ เข้ามาแล้วก็อากาศดูเหมือนจะว่าไม่มีเรื่องของ PM 2.5 ในช่วงเช้าผมไปเดินที่บริเวณรอบสระมรกตมาลมพัดเข้ามาเย็นสบายคุณวัฒนะครับ ตรงนั้นจะเป็นโซน Open Air ขออาคารรัฐสภา ไม่มีเกี่ยวกับเรื่องของเครื่องปรับอากาศนะ เขามีการออกแบบเพื่อที่จะให้มีลมถ่ายเทเข้ามาจากทางฝั่งของแม่น้ำเจ้าพระยา รวมถึงจากฝั่งของถนนสามเสนครับ คุณผู้ชมครับ สระมรกตนี่ก็ถือว่าลมเย็นสบาย</w:t>
      </w:r>
    </w:p>
    <w:p>
      <w:pPr>
        <w:pStyle w:val="BodyText"/>
      </w:pPr>
      <w:r>
        <w:t xml:space="preserve">(คุณวัฒนะ) หลายคนเดินทางมาเที่ยวรัฐสภาก็ต้องมาถ่ายภาพมาเช็กอินที่เดิม คุณผู้ชมครับ และพูดถึงอาคารรัฐสภาเห็นด้านหลังของเราใช่ไหมครับ ติดกับแม่น้ำเจ้าพระยาวันที่ 9 และวันที่ 10 นี้ วันรัฐธรรมนูญ จะมีการจัดงานที่สำคัญ แล้วก็เชิญชวนประชาชนคนไทยทั่วประเทศมาสัมผัสกับบรรยากาศต่าง ๆ ที่รัฐสภา วันรัฐธรรมนูญรออยู่เช่นกัน</w:t>
      </w:r>
    </w:p>
    <w:p>
      <w:pPr>
        <w:pStyle w:val="BodyText"/>
      </w:pPr>
      <w:r>
        <w:t xml:space="preserve">(คุณณัฐภัทรพล) มานั่งกินลมชมสภา นอกจากกินลมชมสะพานกินอาหารก็ได้นะร้านอาหารมาออกบูธเยอะแยะมากมายเลยทีเดียวให้กูจับได้จับจ่าย ใช้สอยกันนะครับ รวมถึงยอดที่จะบอกไปเมื่อสักครู่นี้ต้องทำแบบนี้ที่ไปเยี่ยมชมได้ และเรามีทีมเรียกว่าชมรมถ่ายภาพถ่ายภาพให้ด้วยนะ ผมเคยเห็นฝีมือนะชมรมถ่ายภาพของสภา ถ่ายภาพออกมาสวยมาก มุมกล้องต่าง ๆ แสงที่ออกมาด้วยนะครับผม อยากให้มาจริง ๆ เปล่าร้านขายผ้าสวย ๆ กับอาคารรัฐสภาโดยเฉพาะเมื่อวานนี้นะครับ คุณณัฐพลจะไปซ้อมมาแล้วขึ้นไปขึ้นยอดของประธานสภา</w:t>
      </w:r>
    </w:p>
    <w:p>
      <w:pPr>
        <w:pStyle w:val="BodyText"/>
      </w:pPr>
      <w:r>
        <w:t xml:space="preserve">(คุณณัฐภัทรพล) โอ้โห ผู้ชมครับ ถือว่าใหญ่โตแล้วก็ได้เหงื่อเหมือนกันนะคุณวัฒนะครับ เป็นบรรยากาศที่ทางรัฐสภาเตรียมไว้โดยรองประธานสภาผู้แทนราษฎรคนที่ 2 คุณภราดร ปริศนานันทกุล ก็มาดูทุกวันจ่ายวันที่ของอาคารรัฐสภาเตรียมความพร้อมต่าง ๆ นะครับคุณผู้ชม แน่นอนบรรยากาศวันรัฐธรรมนูญเราจะมีความรู้มากมายมาบอกกันด้วย เรื่องที่เกี่ยวข้องกับการบ้านการเมือง กระบวนการนิติบัญญัตินี่ล่ะ การมีส่วนร่วมของพี่น้องประชาชน นอกจากนี้กิจกรรมต่าง ๆ รอพี่น้องประชาชนที่เดินทางมาที่รัฐสภา เตรียมไปเยอะเลยทีเดียวก็มาก็ได้นะครับ ก็มากันได้ในวันที่ 9 ที่ 10 ธันวาคมนะครับ ในวันรัฐธรรมนูญที่จัดขึ้นที่อาคารรัฐสภาประชุมรัฐสภา แน่นอนเป็นสถานที่เดี๋ยวจับคนไทยเดินทางมาแล้วครับ มายื่นปัญหาความเดือดร้อนต่าง ๆ มาขอให้สอนให้สมาชิกรัฐสภารวมเป็น 12 โวลท์ใช้เป็นเวทีในการอภิปรายมาศึกษาดูงานแล้วนะนอกจากคนไทยแล้วก็มีคณะจากต่างประเทศเดินทางมาที่ประเทศไทยเราเหมือนกันครับ แล้วเข้ามาที่รัฐสภานี่นะครับ บรรยากาศเช้านี้เรื่องแรก ข่าวแรกนะครับ ไปติดตามรองประธานสภาผู้แทนราษฎรคนที่ 1 คุณพิเชษฐ์ เชื้อเมืองพาน นะครับ คุณผู้ชมครับ ได้ให้การต้อนรับให้การรับรองคณะที่ชื่อว่าผู้แทนนานาชาติฝ่ายความมั่นคงของคณะยุวทูตเพื่อสันติภาพมาพร้อมกับการศึกษาดูงานแล้วก็มีการแลกเปลี่ยนความรู้ซึ่งกันและกันด้วยนะครับ เป็นช่วงเวลาที่คุณพิเชษฐ์ เชื้อเมืองพาน รองประธานสภาผู้แทนราษฎรคนที่ 1 ได้ให้การต้อนรับ ดร.สุลต่าน ผู้บัญชาการตำรวจเกษียณอายุราชการซึ่งปัจจุบันดำรงตำแหน่งประธานเจ้าหน้าที่บริหาร ของสถาบันธรรมาภิบาลและความยั่งยืนระหว่างประเทศ หรือว่า GISI นะครับ ซึ่งนำคณะผู้แทนนานาชาติฝ่ายความมั่นคงของสมัชชาใหญ่ แห่งสหประชาชาติของเลขาธิการ UNESCO ของจาไมกา ตลอดจนคณะยุวทูตเพื่อสันติภาพ เพื่อศึกษาการทำงานของกระบวนการผ่านนิติบัญญัติ รวมไปถึงเป็นโอกาสในการสร้างความสัมพันธ์ ความเข้าใจที่ดีระหว่างองค์กรของรัฐสภาในประเทศไทยด้วยนะครับ ในขณะที่ ดร.สุลตาน อาซิม เทมูริ กล่าวแบบนี้นะครับ สถาบันธรรมาภิบาลระหว่างประเทศเพื่อความยั่งยืนได้ก่อตั้งขึ้นเพื่อรักษาสันติภาพของโลก เป็นองค์กรระหว่างประเทศ ที่มีสำนักงานใหญ่ตั้งอยู่ที่กรุงเทพมหานคร และในทุกปีนั้นจะมีการจัดการประชุมสุดยอดผู้นำโลกที่ชื่อว่า Global Leadership Summit โดยในปีนี้ได้มีการจัดการประชุมเมื่อวันที่ 24 พฤศจิกายนที่ผ่านมา ณ หอประชุมใหญ่กองทัพอากาศกรุงเทพฯ โดยมีบุคคลต่าง ๆ จากทั่วโลกที่มีส่วนเกี่ยวข้องกับการสร้างสันติภาพ ไม่ว่าจะเป็นเจ้าหน้าที่ตำรวจ ทหารพี่เกษียณอายุราชการ นักเขียน Influencer ผู้มีอิทธิพลทางความคิด รวมถึงการประชุมหารือต่าง ๆ เพื่อสร้างสันติภาพให้กับโลกของเราในหัวข้อการทำงานร่วมกันเพื่อสร้างอนาคตที่ดีได้อย่างไรด้วยนะครับ ตลอดจนการหารือต่าง ๆ การสร้างวิสัยทัศน์ระยะยาวของภาคส่วนต่างให้เกิดสันติภาพอย่างแท้จริงแล้ว ได้ขอบคุณไปยังรัฐบาลไทยที่มีส่วนร่วมในการสนับสนุนสถาบันธรรมาภิบาลระหว่างประเทศและความยั่งยืนมาโดยตลอดนะครับ นอกจากนี้รองประธานสภาผู้แทนราษฎรคนที่ 1 คุณพิเชษฐ์ เชื้อเมืองพาน ก็ได้กล่าวชื่นชมภารกิจต่าง ๆ สถาบันธรรมาภิบาลระหว่างประเทศเพื่อความยั่งยืน โดยสถาบันนิติบัญญัติของไทยพร้อมที่จะให้ความร่วมมือในการสนับสนุนต่าง ๆ ทุกกิจกรรม เพื่อที่จะเป็นประโยชน์ และก่อให้เกิดสันติภาพในสังคมโลก อย่างเต็มกำลังความสามารถต่อไปด้วยครับ</w:t>
      </w:r>
    </w:p>
    <w:p>
      <w:pPr>
        <w:pStyle w:val="BodyText"/>
      </w:pPr>
      <w:r>
        <w:t xml:space="preserve">(คุณณัฐภัทรพล) ในช่วงต้นสัปดาห์หน้าครับผู้ชมครับ อย่างที่ผู้ชมได้เห็นเลยนะว่ารัฐสภาของไทยเรานะครับ จะได้เป็นเจ้าภาพในการจัดการประชุมรัฐสภาภาคพื้นเอเชียและแปซิฟิก ว่าด้วยสุขภาพของโลก ซึ่งจะจัดขึ้นที่โรงแรม Royal Orchid Sheraton กรุงเทพมหานคร ในวันที่ 2 แล้วก็วันที่ 3 ที่จะถึงนี้ครับ ผู้ชมครับ แน่นอนว่าการเตรียมความพร้อมของงานตอนนี้ค่อนข้างพร้อมเลยทีเดียวนะครับ โดยเมื่อวานที่ผ่านมาครับ คุณภราดร ปริศนานันทกุล ก็มีการประชุมเกี่ยวกับเรื่องของคณะกรรมการอำนวยการจัดงานในครั้งนี้ ไปดูรายละเอียดก่อนครับ ว่าเป็นอย่างไรกัน ไปที่ตั้งค่าผู้ชม กับคุณภราดร ปริศนานันทกุล ครับ รองประธานสภาผู้แทนราษฎรคนที่ 2 ครับ เป็นประธานการประชุมคณะกรรมการอำนวยการจัดการประชุมภูมิภาคเอเชีย-แปซิฟิก ด้านสุขภาพระดับโลกครั้งที่ 4/2567 ซึ่งมีคณะอนุกรรมการภายใต้คณะกรรมการอำนวยการการประชุมภูมิภาคเอเชียแปซิฟิกทั้ง 5 คณะ เข้ารายงานความคืบหน้าการเตรียมความพร้อมในด้านต่าง ๆ พร้อมกันนี้ยังมีทางด้านของนายแพทย์เกียรติก้องชูชัย ครับ ประธานคณะอนุกรรมการด้านเนื้อหาสารัตถะ และกิจการคณะผู้แทนรัฐสภาไทย นางสาวสรัสนันท์ อรรณนพพร ประธานคณะอนุกรรมการด้านการประชาสัมพันธ์และสารสนเทศ พร้อมด้วยหน่วยงานที่เกี่ยวข้องนะครับ เข้าร่วมประชุมผ่านสื่ออิเล็กทรอนิกส์ในระบบ Zoom ด้วย โดยในการประชุมดังกล่าวครับ คณะอนุกรรมการด้านการเตรียมการประชุมและธุรการการประชุม ได้กล่าวถึงความพร้อมความคืบหน้าในการเตรียมงาน อย่างเช่น ในเรื่องของการจัดแสดงนิทรรศกา ร ที่จะมีการจัดขึ้นภายในธีม</w:t>
      </w:r>
      <w:r>
        <w:t xml:space="preserve"> </w:t>
      </w:r>
      <w:r>
        <w:t xml:space="preserve">“</w:t>
      </w:r>
      <w:r>
        <w:t xml:space="preserve">ก้าวข้ามผ่านโรคระบาดจากอดีตสู่อนาคต</w:t>
      </w:r>
      <w:r>
        <w:t xml:space="preserve">”</w:t>
      </w:r>
      <w:r>
        <w:t xml:space="preserve"> </w:t>
      </w:r>
      <w:r>
        <w:t xml:space="preserve">ที่จะมีการแบ่งออกเป็น 4 โซนครับ จัดแสดงของแต่ละหน่วยงานด้วย ก็จะประกอบไปด้วยโซนของกรมควบคุมโรค กระทรวงสาธารณสุข โซนของ สปสช. โซนของ รัฐสภาทั้ง 3 โซนจะมีประเด็นเนื้อหาเกี่ยวกับการจัดการกับวิกฤตสุขภาพในช่วงภาวะฉุกเฉินทางสาธารณสุข อย่างเช่นเรื่องของ โควิด-19 ที่ผ่านมานี่แหละครับ เรื่องของหลักประกันสุขภาพถ้วนหน้าแล้วก็การเล่าเรื่องราวความสำเร็จของไทยเป็นต้นส่วนคนที่ 4 ครับผู้ชมครับ อีก 1 โซนนะที่จะเป็นโซนของกรรมการแพทย์แผนไทยและการแพทย์ทางเลือกครับ ซึ่งก็จะเป็นโซนสาธิตการนวดคอ นวดบ่า นวดไหล่ พร้อมกับมีการเปิดเผยด้วยนะครับ ว่าจากตัวเลขล่าสุดมีประเทศผู้ที่ลงทะเบียนเข้าร่วมประชุมน้อยกว่าที่จึงเห็นควรให้เชิญแขกจากฝ่ายชายทั้งบุคคลและหน่วยงานที่เกี่ยวข้องที่มีโครงการหลักสูตรเกี่ยวกับการเทรนด้านการแพทย์พยาบาล และภาคประชาสังคม เข้าร่วมพิธีเปิดและอยู่ในฐานะสังเกตการณ์ด้วย ขณะที่คณะอนุกรรมการด้านการประชาสัมพันธ์และสารสนเทศได้กล่าวนะครับ ถึงความคืบหน้าการดำเนินงานว่ามีการแบ่งออกการทำงานออกเป็น 3 ช่วงครับ คือ ช่วงก่อน ช่วงระหว่าง และช่วงหลังการประชุม โดยมีแนวทางการประชาสัมพันธ์เพื่อแสดงบทบริบทของรัฐสภาไทยในเวทีโลก และสื่อสารต่อสมาชิกรัฐสภาโลก กลุ่มเอเชีย-แปซิฟิก ระดับ IPU ผ่านการมุ่งเน้นการสื่อสารโดยใช้สื่อออนไลน์และสื่อโซเชียล ซึ่งได้มีการดำเนินงานมาตั้งแต่เดือนตุลาคมเป็นต้นมาแล้วนะครับ ผ่านการปล่อยคลิปวิดีโอจำนวน 9 คลิป โดยมีการเชิญสมาชิกรัฐสภาไทยจากทุกฝ่าย เข้ามามีส่วนร่วมในการเชิญชวน และสื่อสารเกี่ยวกับการประชุม IPU ด้านสุขภาพระดับโลกนี้ด้วยนะครับ เช่นเดียวกับคณะอนุกรรมการด้านเนื้อหาสารัตถะ และกิจการคณะผู้แทนรัฐสภาไทย คณะอนุกรรมการด้านการรับรองการอำนวยความสะดวก และกิจกรรมทวิภาคี ที่ได้มีการรายงานความคืบหน้าเกี่ยวกับการเตรียมความพร้อมการประชุม IPU ด้านสุขภาพโลกนี่นะครับ ตามอำนาจหน้าที่ที่รับผิดชอบนะครับ โดยเฉพาะคณะกรรมการด้านการรักษาความปลอดภัยและการแพทย์ที่ได้มีการเตรียมความพร้อมต่าง ๆ ไว้อย่างรอบด้าน ทางด้านพื้นที่ สถานที่ บุคคล และทางน้ำ บริเวณที่มีการจัดประชุม IPU ด้านสุขภาพโลก มีการอำนวยความสะดวกและจัดระเบียบเส้นทางการจราจรให้กับผู้เข้าร่วมประชุม โดยไม่ให้กระทบกับการใช้เส้นทางของประชาชนในพื้นที่ ตลอดจนการเตรียมความพร้อมด้านแพทย์ ตลอด 24 ชั่วโมงนะครับ เพื่อให้การประชุมรัฐสภาภูมิภาคเอเชียแปซิฟิกว่าด้วยความมั่นคงด้านสุขภาพระดับโลกที่จะจัดขึ้นในช่วงของวันจันทร์ที่ 2 และวันอังคารที่ 3 ธันวาคมที่จะถึงนี้ จัดขึ้นที่โรงแรม Royal Orchid Sheraton กรุงเทพมหานครนี่นะครับ ให้เป็นไปอย่างราบรื่นที่สุด</w:t>
      </w:r>
    </w:p>
    <w:p>
      <w:pPr>
        <w:pStyle w:val="BodyText"/>
      </w:pPr>
      <w:r>
        <w:t xml:space="preserve">(คุณวัฒนะ) ไปติดตามอีกภารกิจหนึ่ง ของรองประธานสภาผู้แทนราษฎรคนที่ 2 เมื่อวานนี้ในรัฐสภาการเตรียมความพร้อม กับห้องประชุมของสภาผู้แทนราษฎรครับคุรผู้ชม จำได้ไหมครับ ว่าทุกครั้งของการอภิปรายนี่เสียงมีความสำคัญมาก ไมโครโฟนผู้อภิปรายเสียงทั่วกันกับระบบการถ่ายทอดต่าง ๆ เมื่อวานนี้ติดตามบรรยากาศนะครับ ท่านรองภราดร ปริศนานันทกุล นำคณะผู้บริหารรวมถึงเจ้าหน้าที่ในรัฐสภาทดสอบระบบเสียงในห้องประชุมของสภาผู้แทนราษฎรครับ และนี่ก็คือช่วงเวลาที่คุณภราดร ปริศนานันทกุล นะครับ รองประธานสภาผู้แทนราษฎรคนที่ 2 นำคณะผู้บริหาร รวมถึงเจ้าหน้าที่ของสำนักงานเลขาธิการสภาผู้แทนราษฎร ร่วมกันทดระบบการถ่ายทอดสดการประชุมระบบ IPTV ระบบ IP มีการทดสอบระบบโครงการการจัดซื้อระบบกระจายเสียงนะครับ พร้อมกับติดตั้งเพิ่มเติมด้วย ภายในห้องประชุมสภาผู้แทนราษฎรก็จะเป็นการเตรียมความพร้อมต่าง ๆ ก่อนเปิดสมัยประชุมในวันที่ 12 ธันวาคม 2567 เป็นต้นไปนะครับ สำหรับการทดสอบระบบเสียงในห้องประชุมในครั้งนี้ ได้มีการจำลองรูปแบบนะครับ ของการประชุมสภาผู้แทนราษฎร ก็จะเป็นการรับฟังการกระจายเสียงมุมต่าง ๆ ไม่ว่าจะเป็นการทำหน้าที่ของประธานสภาผู้แทนราษฎร การชี้แจงของคณะรัฐมนตรี และกรรมาธิการบนบัลลังก์ นอกจากนี้มีการหารือของสมาชิกสภาผู้แทนราษฎรด้านล่างห้องประชุมทั้งด้านซ้าย ด้านขวา ซึ่งภายในห้องประชุมของสภาผู้แทนราษฎรได้มีการติดตั้งเครื่องขยายเสียงเพิ่มเติม 24 ตัวนะครับ ก็จะเป็นการรองรับการประชุมในสมัยประชุมหน้าที่จะเกิดขึ้น นอกจากนี้เจ้าหน้าที่จึงได้มีการทดสอบเสียงรบกวนต่าง ๆ ระหว่างการประชุมเสมือนจริงด้วย โดยขอให้ผู้เข้าร่วมการทดสอบพูดคุยเสียงดังในช่วงที่มีการอภิปรายการหารือของสมาชิกสภาผู้แทนราษฎร เพื่อนเป็นการรับฟังว่าระบบเสียงดังชัดเจนเพียงพอกับสมาชิกหรือไม่ ในห้องประชุมหรือไม่เช่นกัน ทั้งนี้ เมื่อเสร็จสิ้นการทดสอบแล้ว รองประธานสภาผู้แทนราษฎรคนที่ 2 ได้กล่าวขอบคุณเจ้าหน้าที่ที่เสียสละช่วงเวลาของการทำงานมาช่วยกันในวันนี้ เพื่อเป็นการเตรียมความพร้อมต่าง ๆ ในระบบเสียงห้องประชุมให้สมบูรณ์ที่สุดนะคุณผู้ชมคงจะเห็นใช่ไหมครับ ว่ารองประธานสภาผู้แทนราษฎรคนที่ 2 ไปอยู่จุดต่าง ๆ ก็ไปทดสอบดูถูกต้องมานั่งข้างล่างในส่วนของสมาชิกที่จะใช้งานในการอภิปรายด้วย นี่คือความพร้อมต่าง ๆ ความละเอียดนะที่มีการเตรียมความพร้อมไว้สำหรับการประชุมสภาผู้แทนที่จะในอนาคตครับ</w:t>
      </w:r>
    </w:p>
    <w:p>
      <w:pPr>
        <w:pStyle w:val="BodyText"/>
      </w:pPr>
      <w:r>
        <w:t xml:space="preserve">(คุณณัฐภัทรพล) ใช่ครับ เดี๋ยวมาเจอกันนะครับ วันที่ 12 ธันวาคมนะครับ ก็เป็นวันแรกของการเปิดสมัยการประชุมในสมัยนี้ แล้วก็ติดตามกันไปยาว ๆ เลยประมาณ 4 เดือนกว่า ๆ จะถึงวันที่ 10 เมษายน ก็จะปิดสมัยไปนะครับ</w:t>
      </w:r>
    </w:p>
    <w:p>
      <w:pPr>
        <w:pStyle w:val="BodyText"/>
      </w:pPr>
      <w:r>
        <w:t xml:space="preserve">(คุณวัฒนะ) หลายคนถามนะว่ารองภราดรทำไมขยันขันแข็งจัง เย็น ๆ ทราบนะครับ มีการวิ่ง jogging ออกกำลังกายด้วยรอบบริเวณอาคารรัฐสภาตอนนี้มีโครงการบอกว่าโครงการสภาองค์กรชุมชนบุคลากรในรัฐสภามาร่วมกันมาก ๆ นะคะ วิธีทำให้ร่างกายแข็งแรงหายจากโรคภัยด้วยเช่นกันนะ</w:t>
      </w:r>
    </w:p>
    <w:p>
      <w:pPr>
        <w:pStyle w:val="BodyText"/>
      </w:pPr>
      <w:r>
        <w:t xml:space="preserve">(คุณณัฐภัทรพล) ครับผม เดี๋ยวผมก็ไปร่วมโครงการนี้ด้วยนะ เดี๋ยวจะเห็นผมไร้พุง ไปแล้วดี ๆ แบบนี้ในรัฐสภาเรื่องของนายแพทย์บุญ วนาสิน ที่มีข่าวออกมาก่อนหน้านี้ว่าเกิดการฉ้อโกงประชาชน มีผู้เสียหายที่เข้ามาร้องเรียนหลายรายเลยทีเดียวนะครับ ไม่จะเป็นเรื่องเกี่ยวกับเรื่องของการหลอกให้ลงทุน นั่นเองครับ ผู้ชมหาก็มีความเคลื่อนไหวออกมาจากทางด้านของสมาชิกวุฒิสภาอย่างนายแพทย์เปรมศักดิ์ เพก็มีการยื่นญัตติเชิญหน่วยงานที่เกี่ยวข้องนี่นะครับ มาถกเกี่ยวกับเรื่องของผมนายแพทย์บุญ วนาสิน ที่เกี่ยวข้องกับการฉ้อโกงประชาชนนะครับ ไปติดตามกันครับ ผู้ชมกับนายแพทย์เปรมศักดิ์เพียยุระ สมาชิกวุฒิสภาในฐานะรองประธานคณะกรรมาธิการการเทคโนโลยีสารสนเทศการสื่อสารและการโทรคมนาคม ก็กล่าวแล้วครับ ถึงการเสนอญัตติเรียกหน่วยงานที่เกี่ยวข้องมาให้ถ้อยคำและหาทางยุติการก่ออาชญากรรมทางเศรษฐกิจ หลอกลวง ฉ้อโกงประชาชน กรณีนายแพทย์บุญ วนาสิน ว่าตามที่ได้มีการดำเนินคดีต่อนายแพทย์บุญ วนาสิน กับพวกฐานฉ้อโกงประชาชนและพวกเงินโดยมีความเสียหายไม่น้อยกว่า 71,500 ล้านบาทนะครับ มีผู้เสียหายไม่น้อยกว่า 247 ราย และส่งผลกระทบต่อความเชื่อมั่นของเศรษฐกิจไทยที่ย่ำแย่อยู่แล้วให้ทรุดลงไปอีกนะครับ โดยสาเหตุสำคัญที่ทำให้การก่ออาชญากรรมในครั้งนี้เกิดขึ้น เนื่องจากทั้งของนายแพทย์บุญกับพวกนี่แหละครับ ได้มีการหลอกลวงเหยื่อผู้เสียหาย ด้วยการซื้อโฆษณาสื่อออนไลน์ สื่อสำนักพิมพ์หลายแห่ง เพื่อสร้างความน่าเชื่อถือทำให้ผู้เสียหายหลงเชื่อตกเป็นเหยื่อในวงกว้าง ทั้งที่พระราชบัญญัติว่าด้วยการกระทำความผิดเกี่ยวกับคอมพิวเตอร์ พ.ศ. 2550 มาตรา 14 บัญญัติว่า ผู้ใดกระทำความผิดโดยทุจริต หรือโดยหลอกลวง บิดเบือน หรือโกงข้อมูลคอมพิวเตอร์อันเป็นเท็จ โดยประการที่น่าจะเกิดความเสียหายต่อความมั่นคงในทางเศรษฐกิจของประเทศ ต้องระวังโทษจำคุกไม่เกิน 5 ปีครับ หรือว่าปรับไม่เกิน 100,000 บาทหรือว่าทั้งจำทั้งปรับ นอกจากนี้จากความเสียหายที่เกิดขึ้นในขณะนี้ครับ จึงขอให้ประธานคณะกรรมาธิการเทคโนโลยีสารสนเทศ การสื่อสารและการโทรคมนาคมวุฒิสภา นำประเด็นสำคัญดังกล่าว บรรจุเข้าเป็นวาระการพิจารณาเพื่อสืบสวนสอบสวน เชิญหน่วยงานที่เกี่ยวข้องเข้าให้ถ้อยคำ เพื่อนำไปสู่การป้องกันและยุติวงจรการก่ออาชญากรรม ประกอบด้วย รัฐมนตรีว่าการกระทรวงดิจิทัลเพื่อเศรษฐกิจและสังคม เพื่อให้รายงานว่าได้บังคับใช้ตามพระราชบัญญัติว่าด้วยการกระทำความผิดเกี่ยวกับคอมพิวเตอร์มาตรา 14 และมาตรา 15 หรือไม่ พร้อมเสนอให้มีการเชิญกองบังคับการปราบปรามการกระทำผิดเกี่ยวกับอาชญากรรมทางเศรษฐกิจ สำนักงานตำรวจแห่งชาติ กรมสอบสวนคดีพิเศษ สำนักงานคณะกรรมการกำกับหลักทรัพย์และตลาดหลักทรัพย์ สำนักงานคุ้มครองผู้บริโภค และสำนักงานคณะกรรมการกิจการกระจายเสียง กิจการโทรทัศน์ และกิจการโทรคมนาคมแห่งชาติ เข้ามารายงานว่าแต่ละหน่วยงานได้บังคับใช้ตามกฎหมายหรือไม่เพียงใด โดยตนนี่นะครับ นายแพทย์เปรมศัผู้ชมครับ มีการยื่นญัตติดังกล่าวในวันที่ 2 ธันวาคมก็คือวันจันทร์ที่จะถึงนี้นะครับ นอกเหนือจากการติดตามของนายแพทย์เปรมศักดิ์อยู่ร้านนะคะ เดี๋ยวช่วงหน้าตามกันต่อ มีประชาชนที่ได้รับความเดือดร้อนจากกรณีของนายแพทย์บุญ วนาสิน นี่นะครับ หลอกลวงไปลงทุนยื่นต่อประธานชมรมสันติประชาธรรมเป็นอดีต สส. พรรคประชาธิปัตย์ คุณแทนคุณ จิตต์อิสระ มาพร้อมกับประชาชน เมื่อวานนี้มาที่รัฐสภา ช่วงหน้าตามกันต่อครับ ในห้องข่าวรัฐสภาเฉพาะเช้า ช่วงนี้พักกันก่อนสักครู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ฒนะ) เข้าสู่ช่วงที่ 2 ของห้องข่าวรัฐสภาชนะภาคเช้าประจำวันนี้ครับ คุณผู้ชมไปกันที่ปัญหาความเดือดร้อนของประชาชน โดยเฉพาะตอนนี้การฉ้อโกง หลอกลงทุนเอาผลประโยชน์มาอ้างเยอะมาก</w:t>
      </w:r>
    </w:p>
    <w:p>
      <w:pPr>
        <w:pStyle w:val="BodyText"/>
      </w:pPr>
      <w:r>
        <w:t xml:space="preserve">(คุณณัฐภัทรพล) ใช่ครับ</w:t>
      </w:r>
    </w:p>
    <w:p>
      <w:pPr>
        <w:pStyle w:val="BodyText"/>
      </w:pPr>
      <w:r>
        <w:t xml:space="preserve">(คุณวัฒนะ) ทำให้มีคณะที่มาร้องเรียนในสภาผู้แทนราษฎรเดินนี่ ก็เดินทางมาทุกวัน ล่าสุดนะ คุณแทนคุณ จิตต์อิสระ ในฐานะประธานชมรมสันติประชาธรรมก็นำประชาชนสภาเรื่องของหนี้สินเรื่องของระบบหนี้สินด้วยนี่นะครับคุณผู้ชม มันเป็นปัญหาใหญ่ และเรื่องได้มีการสอบถามเหมือนกันเรื่องของนายแพทย์บุญ วนาสิน ว่าการฉ้อโกงครั้งนี้จะเกิดขึ้นและจะบริหารจัดการอย่างไรนะครับ การเปิดเผยล่าสุดของคุณเจษ อนุกูลโพคะรัตน์ ผู้บังคับบัญชากลุ่มงานประสานและรับเรื่องราวร้องทุกข์นะครับ ของสำนักงานประธานสภาผู้แทนราษฎร ซึ่งเมื่อวานนี้ได้รับมอบหมายจากประธานสภาผู้แทนราษฎร ได้รับหนังสือจากการร้องเรียนของคุณแทนคุณ จิตต์อิสระ ในฐานะประธานชมรมสันติประชาธรรม ก็มาพร้อมด้วยกับตัวแทนประชาชนที่เป็นหนี้สินในระบบและถูกบังคับคดี ไปถึงก็ให้มีมาตรการช่วยเหลือแก้ไขปัญหาหนี้รายย่อยภาคประชาชน อย่างเป็นระบบด้วย โดยเฉพาะการชะลอการขายทอดตลาด การเร่งรัดออกกฎหมายฟื้นฟูหนี้สินบุคคลธรรมดา และจากพนักงาน ที่อาจจะต้องตกงานเป็นจำนวนมากเลยทีเดียวนะครับ ถัดมาคุณแทนคุณยังได้กล่าวเพิ่มเติมว่าตนเองได้รับเรื่องร้องเรียนกรณีของหนี้สินรายย่อยภาคประชาชนที่เป็นหนี้สินในระบบ โดยมีประชาชนที่อยู่ในขั้นตอนการบังคับคดีกว่า 4 ,000,000 คดีเลยทีเดียวนะครับ นับรวมสินทรัพย์กว่า 25 ล้านบาทรถที่ประชาชนถูกบังคับคดีจะถูกยึดที่อยู่อาศัยที่ดินทำกินของตนเองและครอบครัว ได้รับความเดือดร้อนเป็นอย่างมากในขณะนี้ หลายคนสิ้นเนื้อประดาตัว ส่วนหนี้สินในระบบต่าง ๆ นอกจากนี้จะมีประชาชนที่ได้รับผลกระทบจากหนี้สินนอกระบบเป็นจำนวนมากอีกด้วย ซึ่งปัญหาหนี้สินเราดีก็มีลักษณะที่มีผลกระทบต่อระบบเศรษฐกิจเป็นอย่างมาก ยังไม่มีหน่วยงานภาครัฐใดมาดูแล นอกจากนี้ได้รับการแก้ไขปัญหาอย่างเป็นระบบแบบองค์รวมอย่างครบวงจรนั้นก็ยังไม่มีนะครับ จึงขอให้ทางประธานสภาผู้แทนราษฎร ได้หามาตรการแก้ไขปัญหาหนี้สินเชื่อรายย่อยภาคประชาชน โดยเฉพาะการชะลอการขายทอดตลาดให้กับลูกหนี้ ที่มีการปรับโครงสร้างกับเจ้าหนี้ นอกจากนี้ได้มีการพูดถึงการชำระหนี้ได้ตามความสามารถ รวมทั้งการเร่งรัดต่าง ๆ การออกกฎหมายฟื้นฟูหนี้สินของบุคคลธรรมดาและกิจการ รวมทั้งหามาตรการช่วยเหลือประชาชนเพื่อรองรับกรณีนี้ การตกงานอย่างเป็นระบบต่อไป และจะเป็นการบรรเทาความทุกข์ให้กับความ… ประชาชนที่เดือดร้อนอยู่ในขณะนี้ด้วยนะครับ ถัดมา ก็มีคุณ เจษ อนุกูลโภคารัตน์ นะครับคุณผู้ชม หลังจากที่ซื้อแล้วบอกว่าในส่วนของประธานสภาได้ให้ความห่วงใยเรื่องของปัญหาหนี้สินภาคประชาชนขอขอบคุณทางชมรมสันติประชาธรรมนำเรื่องดังกล่าวมายื่นเรื่องต่อประธานสภาผู้แทนราษฎร โดยตนจะรับเรื่องดังกล่าวไปดำเนินการตามกระบวนการของฝ่ายนิติบัญญัติ พร้อมกับเสนอต่อประธานสภาผู้แทนราษฎร เพื่อพิจารณาดำเนินการบรรเทาความทุกข์ร้อนของประชาชนให้ต่อไปนะครับ หลังจากนั้น คุณแทนคุณ จิตต์อิสระ นะครับ หลังจากที่เสร็จเรียบร้อยแล้ว รวมถึงพี่น้องประชาชนนี่ได้มีการพูดถึงความคืบหน้า หลังจากที่พาผู้เสียหาย 2 รายเข้าพบกับพนักงานสอบสวน ไปดำเนินคดีแจ้งความกับนายแพทย์บุญ วนาสิน หรือว่าหมอบุญที่รู้จักกันผู้ก่อตั้งโรงพยาบาลชื่อดังหลายโรงพยาบาลนะครับ บอกว่าขณะนี้ผู้เสียหายติดต่อมาเรื่อย ๆ ทุกวัน ส่วนใหญ่เป็นผู้ใหญ่ที่มีชื่อเสียง เป็นผู้สูงอายุ มีหน้ามีตาในสังคม เคสมูลค่าความเสียหายนี่ ตอนนี้นับ 1 พันล้านบาท แต่ผู้เสียหายป่วย เพราะว่ารับสภาพไม่ไหว และหลังจากวันที่ 12 ธันวาคมนี้ก็จะมีมาอีกเยอะพอสมควรนะครับ เพราะว่าจะมีการพูดถึงเรื่องนี้ การใช้หุ้นเดิมน่ะหมดอายุความวาระที่จะต้องชำระคืนวันที่ 12 ธันวาคม ซึ่งตนก็คาดการณ์ว่าน่าจะไม่มีการชำระเงินดังกล่าว ดังนั้น อยากจะให้ผู้เสียหายได้เตรียมเอกสารหลักฐานต่าง ๆ การโอนเงิน หลักฐานการทำสัญญาทุกอย่าง เพื่อที่จะเดินทางมาแจ้งความร้องทุกข์ และกล่าวโทษต่อกองปราบได้ต่อไป ซึ่งคาดว่าจะมีอยู่ที่ประมาณ 500-600 เดียวนะครับ ถัดมาคุณแทนคุณยังได้กล่าวเพิ่มเติมกรณีของหมอบุญจะต่างกับกรณีของ The iCon ผู้เสียหายน้อยกว่ามูลค่าของความเสียหายที่ไหนครับ มากกว่าด้วยของ The iCon โดยผู้เสียหายได้เล่าให้ฟังว่า กรณีของหมอบุญมีมูลค่าความเสียหายแตก2.5 หมื่นล้านบาทเลยทีเดียวนะครับ ซึ่งจะค่อย ๆ รวบรวมหลักฐานการต่อไป ถัดมา คุณแทนคุณ ยังได้กล่าวเพิ่มเติมว่าตนได้รับข้อมูลต่าง ๆ มากมายขณะนี้หมอบุญนี่นอกจากจะอยู่ที่ประเทศจีนแล้ว เตรียมเดินทางจะหนีไปทางโซนของประเทศยุโรปที่ตนเองมี Connection อยู่ หวังว่าเจ้าหน้าที่ต่าง ๆ ของจีนและตำรวจไทยมีการประสานงานกับตำรวจสากลเพื่อจับกุมดำเนินคดีได้ในเร็ววันนี้ด้วยเช่นกัน และเมื่อถามต่อว่ากรณีของเพื่อนร่วมรุ่นของบุญนะครับ ก็ถูกโกงเช่นกัน แต่นายแพทย์บุญกลับบอกว่าไม่ได้ตั้งใจนั้น คุณแทนคุณกล่าวว่าความตั้งใจของคนควรจะวัดจากการกระทำดีมากกว่า ซึ่งเป็นเรื่องที่จะต้องไปพิสูจน์กันต่อไปไม่อยากเข้าร่วมถึงเจตนาของนายแพทย์บุญในขณะนี้สิ่งที่นายแพทย์บุญว่าถือว่าสาหัสมาก กรณีการออกเช็คเด้ง สะท้อนถึงปัญหา สะท้อนถึงเจตนารมณ์ของนายแพทย์บุญ รวมถึงเอกสารต่าง ๆ ไม่ว่าจะเป็นโฉนดที่ดิน แต่ไม่สามารถนำไปโอนได้ แล้วจากข้อมูลที่ได้รับมา ไม่ใช่เรื่องของการปลอมแปลงลายเซ็นดังกล่าว แต่อาจจะเป็นเรื่องของมีการมีส่วนรู้เห็นเป็นใจด้วยหรือไม่ เป็นการตั้งคำถามนะครับ เพราะว่าตอนนี้มีคนพยายามพลิกตัวเองไปเป็นผู้ประสบภัยด้วย ซึ่งอาจจะไม่ใช่อย่างนั้น และจะต้องติดตามกันต่อไป เนื่องจากนี้เป็นเหตุการณ์ระยะยาว ที่จะต้องมีการตรวจสอบอย่างเข้มข้นต่อไปด้วยครับ</w:t>
      </w:r>
    </w:p>
    <w:p>
      <w:pPr>
        <w:pStyle w:val="BodyText"/>
      </w:pPr>
      <w:r>
        <w:t xml:space="preserve">(คุณณัฐภัทรพล) พาคุณผู้ชมไปดูเกี่ยวกับเรื่องของการรณรงค์ประชาสัมพันธ์ในการลดอุบัติเหตุทางท้องถนน แน่นอนว่าอุบัติเหตุเกิดขึ้นทุกวัน ยิ่งในช่วงของเทศกาลอย่างเทศกาลปีใหม่ที่ใกล้จะถึงนี้ เขาก็มีการเฝ้าระวังเกี่ยวกับเรื่องของ 7 วันระวังอันตรายกัน ทำให้ตัวเลขลดอุบัติเหตุลงได้ในทุก ๆ ปีนะครับ เรื่องนี้เอง ทางด้านของประธานคณะอนุกรรมการประสานงานบริหาร จัดการ รณรงค์ และการประชาสัมพันธ์ เกี่ยวกับเรื่องของการลดอุบัติเหตุทางท้องถนนได้เลยครับ มีการประชุมนัดแรกของคณะนะครับ พร้อมที่จะมีการชูความสัมพันธ์เกี่ยวกับเรื่องของความปลอดภัยทางถนน คุณนิกร จำนง ประธานคณะอนุกรรมการด้านประสานงานบริหารจัดการรณรงค์และการประชาสัมพันธ์เกี่ยวกับการป้องกันและลดอุบัติเหตุเพื่อสร้างความปลอดภัยทางถนน เป็นประธานการประชุมอนุกรรมการครั้งที่ 1 โดยมีหน่วยงานที่เกี่ยวข้องร่วมประชุมนะครับ โดยคุณนิกรบอกว่าที่ประชุมก็มีทั้งของคุณพิเชษฐ์เชื้อเมืองพานรองประธานสภาผู้แทนราษฎรคนที่ 1 ในฐานะประธานกรรมการพิจารณาศึกษาแนวทางการป้องกันและลดอุบัติเหตุเพื่อสร้างความปลอดภัยทางถนน ได้มีคำสั่งแต่งตั้งคณะอนุกรรมการด้านประสานงานบริหารจัดการรณรงค์ในการประชาสัมพันธ์เกี่ยวกับการป้องกันและลดอุบัติเหตุ เพื่อสร้างความปลอดภัยทางถนนขึ้นมา เพื่อที่จะมีการประชุมครั้งนี้ เป็นการประชุมครั้งแร กครับ ของคณะอนุกรรมการ โดยคณะอนุกรรมการประสานงานบริหารจัดการ รณรงค์ และการประชาสัมพันธ์ เกี่ยวกับการป้องกันและลดอุบัติเหตุ เพื่อสร้างความปลอดภัยทางถนน จะทำหน้าที่ดำเนินการดังต่อไปนี้ครับ 1. บริหารจัดการประสานงานตามและประเมินผลการดำเนินงานของหน่วยงานต่าง ๆ ให้สอดคล้องกับแผนแม่บทความปลอดภัยทางถนนและมติสหประชาชาติ 2. รณรงค์ประชาสัมพันธ์ส่งเสริมสนับสนุนสร้างความมีส่วนร่วมของสมาชิกรัฐสภา และประชาชน ในการสร้างความปลอดภัยทางถนน 3. พิจารณาเรื่องร้องเรียนที่เกี่ยวข้องกับความปลอดภัยทางถนน3. พิจารณาเรื่องที่ร้องเรียนทางถนน 4. รายงานผลการดำเนินงานต่อสาธารณชนให้ใดทราบเกี่ยวกับการดำเนินงานของรัฐสภาในการป้องกันและลดอุบัติเหตุเพื่อสร้างความปลอดภัยทางถนนเอกสาร 5. ประสานการเชื่อมโยงระบบรัฐสภาไทย กับเครือข่ายรัฐสภาระดับโลก โดยเฉพาะอย่างยิ่ง ในเครือข่ายภูมิภาคเอเชียตะวันออกเฉียงใต้และเอเชีย 6. ปฏิบัติงานตามที่คณะกรรมการพิจารณาศึกษาแนวทางการป้องกันและลดอุบัติเหตุ เพื่อสร้างความปลอดภัยทางถนนมอบหมาย 7. แต่งตั้งคณะทำงานเพื่อปฏิบัติหน้าที่ตามที่คณะอนุกรรมการมอบหมาย 8. ปฏิบัติงานอื่น ๆ ตามที่ได้รับมอบหมายครับ นอกจากนี้คุณนิกรยังได้แจ้งต่อที่ประชุมถึงกรอบการดำเนินงานของคณะอนุกรรมการด้านประสานงานบริหารจัดนอกจากนี้คุณนิกรยังได้มีการรณรงค์และการประชาสัมพันธ์เกี่ยวกับการป้องกันและลดอุบัติเหตุเพื่อสร้างความปลอดภัยทางถนนทั้งในด้านประสานงานและบริหารจัดการด้านรณรงค์และการประชาสัมพันธ์ อีกพร้อมมีการชูความสำคัญในการสร้างความปลอดภัยบนท้องถนน ซึ่งทุกฝ่ายจะต้องร่วมมือกัน และเอาจริงเอาจัง มีมาตรการต่าง ๆ มาบังคับใช้ เพื่อให้สถิติอุบัติเหตุบนท้องถนนมีตัวเลขลดน้อยลงให้มากที่สุดเท่าที่จะทำได้ เพื่อให้ประชาชนมีความปลอดภัย และการสูญเสียชีวิตแล้วก็ทรัพย์สินต่อไปนั่นเองนะครับ</w:t>
      </w:r>
    </w:p>
    <w:p>
      <w:pPr>
        <w:pStyle w:val="BodyText"/>
      </w:pPr>
      <w:r>
        <w:t xml:space="preserve">(คุณวัฒนะ) ไปกันอีก 1 คณะอนุกรรมการนะครับคุณชม ที่มีการประชุมเรื่องของความปลอดภัยการป้องกันอุบัติเหตุทางถนนนี่แหละ เตรียมความพร้อม 7 วันอันตรายช่วงปีใหม่ที่จะถึงนี้นะครับ ซึ่งมีคุณสุรชัย เลี้ยงบุญเลิศชัย นั่งเป็นประธานคณะอนุกรรมการชุดนี้อยู่นะคะ ไปติดตามภารกิจกันทุกวันที่มีการประชุมกันอย่างเข้มข้นเลยทีเดียวเลยครับ คุณสุรชัย เลี้ยงบุญเลิศชัย คุณสุรชัย เลี้ยงบุญเลิศชัย ในฐานะประธานคณะอนุกรรมการด้านโครงสร้างพื้นฐานด้านยานพาหนะเกี่ยวกับการป้องกันและลดอุบัติเหตุ เพื่อสร้างความปลอดภัย อยู่ในคณะกรรมการพิจารณาศึกษาแนวทางการป้องกันและลดอุบัติเหตุ สร้างความปลอดภัยทางถนน เป็นประธานการประชุมเพื่อพิจารณาประเด็นสำคัญหลายเรื่องเลยทีเดียว ไม่ว่าจะเป็นปัญหาของการเกิดอุบัติเหตุบนท้องถนนก ารเตรียมความพร้อมเทศกาลปีใหม่ปี 2567 ที่จะถึงนี้ ช่วงที่เรียกว่า</w:t>
      </w:r>
      <w:r>
        <w:t xml:space="preserve"> </w:t>
      </w:r>
      <w:r>
        <w:t xml:space="preserve">“</w:t>
      </w:r>
      <w:r>
        <w:t xml:space="preserve">7 วันอันตราย</w:t>
      </w:r>
      <w:r>
        <w:t xml:space="preserve">”</w:t>
      </w:r>
      <w:r>
        <w:t xml:space="preserve"> </w:t>
      </w:r>
      <w:r>
        <w:t xml:space="preserve">นี่ล่ะครับครับ โดยมีการเชิญผู้แทนจากหน่วยงานต่าง ๆ ที่เกี่ยวข้องเข้าร่วมประชุม ไม่ว่าจะเป็นกรมทางหลวง กองบังคับการตำรวจทางหลวง สำนักงานกองทุนสนับสนุนการสร้างเสริมสุขภาพ หรือว่า สสส. มีนักวิชาการด้านวิศวกรรมจากจุฬาลงกรมหาวิทยาลัยให้ข้อมูลกับคณะกรรมการด้วยนะครับ อดีตประธานคณะอนุกรรมการกล่าวถึงเป้าหมายการลดอุบัติเหตุทางถนนว่าภายในปี 2570 นะครับ ต้องลดจำนวนผู้เสียชีวิตลดลงครึ่งหนึ่ง หรือลดลงเหลือประมาณ 8,500 คนต่อปี ซึ่งในปี 2567 นั้น มีจำนวนผู้เสียชีวิตในปัจจุบันที่อยู่ที่ 14,000 คน ยังเหลือเวลาอีก 1 เดือน จะครบ 1 ปีนะครับ โดยคาดว่าภายในปีนี้สถิติผู้เสียชีวิตจากอุบัติเหตุบนท้องถนนน่าจะลดลงจากปีที่ผ่านมาประมาณ 2,000 คน ในขณะที่ยังมีประเทศไทยมีการพูดถึงเวลาอีก 2 ปีในการลดจำนวนผู้เสียชีวิตเพื่อให้ถึงเป้าหมายที่กำหนดไว้ให้ได้ในอนาคตต่อไป และอีก 1 คน ทีมีการประชุมทุกวันนี้ ก็คือคุณชูวิทย์ พิทักษ์พรพัลลภ อนุกรรมการบอกว่าการรณรงค์ 7 วันอันตราย เป็นช่วงเวลาเทศกาลหยุดยาวต่าง ๆ คงต้องคิดใหม่ เพราะว่าไม่มีประโยชน์โดยเฉพาะประชาชนที่อยู่ในพื้นที่ไกล ๆ นะครับ อย่างภาคอีสานต้องเสียเวลาในการจอดรถตามด่านต่าง ๆ ทุกระยะเลยทีเดียว จึงอยากจะเสนอให้การกำหนดระยะเวลาการตั้งด่านไม่ให้ใกล้กันมากจนเกินไป เนื่องจากว่าจะส่งผลกระทบต่อการเดินทางของพี่น้องประชาชนได้นะครับ นอกจากนี้ก็มีคุณวิรัช พิมพะนิตย์ เป็น สส. จังหวัดกาฬสินธุ์ จากทางพรรคเพื่อไทย ในฐานะของอนุกรรมการมองว่าคนและกฎหมายได้เป็นสิ่งสำคัญนะ จะมีการยับยั้งการเกิดอุบัติเหตุได้พร้อมกับมีการยกตัวอย่างเหตุการณ์รถบัสทัศนศึกษาไฟไหม้ บอกว่ามีการดัดแปลงการใช้รถจนไม่ได้มาตรฐาน ขาดความปลอดภัย โดยเชื่อมั่นว่าหากมีมาตรการการลงโทษต่าง ๆ ทางกฎหมายอย่างเข้มงวดจริงจัง ก็จะสร้างความเกรงกลัวในการกระทำผิดกฎหมาย และป้องกันการสูญเสียได้ต่อไปนะครับ ถัดมาอีกหนึ่งคน ก็คือคุณเทอดชาติ ชัยพงษ์ รองประธานคณะอนุกรรมการก็ได้ให้ความเห็นที่น่าสนใจ เรื่องของการจัดทำข้อเสนอระยะยาวเป็นสิ่งสำคัญ ดังนั้น การมองเห็นสภาพของปัญหาบริบทต่าง ๆ ของสังคม ก็จะได้ข้อเสนอแนะที่เป็นประโยชน์ ในการไปสร้างกลไกความปลอดภัย การบริหารความปลอดภัยที่ดีได่ต่อไปนะครับ จากนั้น ที่ประชุมได้มีการพิจารณาเตรียมความพร้อม เรื่องของเทศกาลวันขึ้นปีใหม่ ปี 2568 จากกองบังคับการตำรวจทางหลวงช่วง 7 วันอันตราย จะเกิดขึ้นระหว่างวันที่ 27 ธันวาคม 2567 ไปจนถึงวันที่ 2 มกราคม 2568 ดังนั้นนะครับคุณผู้ชม หากพูดถึงประเด็นการกำหนดจุดเสี่ยงต่าง ๆ ของอุบัติเหตุ ระบบกล้อง CCTV การควบคุมการสั่งการจราจร การเปิดช่องทางพิเศษ การห้ามรถบรรทุกสิบล้อวิ่งบนบางเส้นทาง รวมไปถึงมีการประสานงานกับกรมทางหลวง ในกรณีของการคืนผิวจราจร หรือในช่วงของการซ่อมสร้างถนนด้วยเช่นกัน สำหรับกำหนดการประชุมของคณะอนุกรรมการนะครับ จะนัดประชุมกันทุกวันศุกร์ของสัปดาห์ที่ 1 และสัปดาห์ที่ 3 ของเดือน มีวางกรอบการพิจารณาติดตามมาตรการต่าง ๆ ความปลอดภัยทางถนนด้านโครงสร้างพื้นฐาน ด้านยานพาหนะ แล้วจะไปสอดคล้องกับแผนแม่บทความปลอดภัยทางถนน และมติของสหประชาชาติด้วย รวมไปถึงการออกแบบการใช้ประโยชน์ที่ดินที่สัมพันธ์กับระบบคมนาคมขนส่งและการจราจร การเปลี่ยนแปลงรูปแบบต่าง ๆ ของการเดินทางที่สอดคล้องเพื่อเป็นประโยชน์ต่าง ๆ ข้อเสนอแนะเชิงนโยบายและเป็นมาตรฐานของการออกแบบที่สมบูรณ์ต่อไป ครอบคลุมในส่วนของการเดินทางทั้ง 4 ระบบ ประกอบด้วยทางเดินเท้า ทางจักรยาน ระบบขนส่งมวลชน และการเดินทางด้วยรถยนต์ด้วยแหละครับ พื้นที่ที่ผมขาววันนี้ครับ ผู้ชมครับ คุณสุดารัตน์ สร้างถิ่น ลงพื้นที่กันภายในพื้นที่กรุงเทพมหานครนี่แหละครับ ตามไปกับคณะกรรมาธิการของวุฒิสภา ไปดูเกี่ยวกับเรื่องของปัญหาคนไร้บ้าน ไปติดตามได้ในรายงานคลายปมพื้นที่ขยี้ปมข่าว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ดารัตน์) ภาพคนอยู่อาศัยตามพื้นที่สาธารณะต่าง ๆ ไม่ว่าจะเป็นข้างถนนใต้ทางด่วนเรามักจะเห็นกันจนชินตาในทุกพื้นที่นะคะ คนไร้บ้านกลายเป็นหนึ่งในปัญหาสังคมค่ะ ที่ภาครัฐพยายามจะแก้ไข เพื่อจะลดจำนวนลง แล้วก็จัดสวัสดิภาพให้กับคนกลุ่มนี้เพื่อให้มีชีวิตความเป็นอยู่ให้ดีขึ้น วันนี้คลายปมพื้นที่ ขยี้ปมข่าว ลงพื้นที่สมาชิกวุฒิสภาสะท้อนมุมมองของคนไร้บ้านในอีกมุมให้คุณผู้ชมได้เห็นกันค่ะ</w:t>
      </w:r>
    </w:p>
    <w:p>
      <w:pPr>
        <w:pStyle w:val="BodyText"/>
      </w:pPr>
      <w:r>
        <w:t xml:space="preserve">(คุณสุดารัตน์) ภารกิจของคณะกรรมาธิการการพัฒนาสังคมและกิจการเด็ก เยาวชน สตรี ผู้สูงอายุ คนพิการ ผู้ด้อยโอกาส และความหลากหลายทางสังคมวุฒิสภาในครั้งนี้ คือ การลงพื้นที่เพื่อไปดูวิถีชีวิตความเป็นอยู่ของกลุ่มคนไร้บ้านที่บริเวณถนนราชดำเนินกลางตลอดแนวฝั่งถนน จะเห็นกลุ่มคนไร้บ้าน บ้างก็นั่ง บ้างก็นอนเรียงรายอยู่เป็นระยะ ๆ รายการสำรวจล่าสุดจากสำนักเทศกิจ และสำนักพัฒนาสังคมกรุงเทพมหานคร ปลายเดือนตุลาคมที่ผ่านมา บริเวณนี้พบคนไร้บ้านกว่า 370 คน ส่วนใหญ่เป็นเพศชายกว่า 300 คน ซึ่งกระทรวงการพัฒนาสังคมและความมั่นของมนุษย์ หรือ พม. พยายามจัดระเบียบคนกลุ่มนี้เพื่อให้เข้าถึงสิทธิสวัสดิการด้านต่าง ๆ รวมถึงส่งเสริมการฝึกอาชีพ เพื่อให้สามารถเลี้ยงตนเองได้ กลับเข้าสู่ครอบครัว และไม่เป็นคนไร้บ้าน ดร.วราภัสร์ ไพพรรณรัตน์ ประธานคณะกรรมาธิการการพัฒนาสังคม เล่าให้เขาฟังว่าปัญหาคนไร้บ้านมีมานานแล้วในสังคมไทย แม้ว่าหน่วยงานที่เกี่ยวข้องจะพยายามให้ความช่วยเหลือด้วยการสำรวจจำนวนแนะนำคนไร้บ้านให้เข้าสู่ระบบ จัดสถานที่หรือฝึกอาชีพให้ก็ตาม แต่จำนวนของคนไร้บ้านก็ไม่ได้ลดจำนวนลง เพราะส่วนหนึ่ง คือ ความต้องการที่จะอยู่ข้างนอก ใช้ชีวิตแบบอิสระมากกว่า จึงทำให้กฎหมายนำมาบังคับใช้เพื่อจัดระเบียบกับคนกลุ่มนี้ไม่ได้ คนไร้บ้านจึงกลายเป็นกลุ่มคนที่ยังคงหมุนเวียนอยู่ตามพื้นที่ต่าง ๆ จนอาจส่งผลกระทบกับทัศนียภาพที่สวยงามในพื้นที่ท่องเที่ยวบางแห่งได้</w:t>
      </w:r>
    </w:p>
    <w:p>
      <w:pPr>
        <w:pStyle w:val="BodyText"/>
      </w:pPr>
      <w:r>
        <w:t xml:space="preserve">(ดร.วราภัสร์) เรื่องคนไร้ที่พึ่งนี่ทางด้านกฎหมายทำเองก็ไม่สามารถทำไรได้เช่นกันถ้าคนไร้ที่พึ่งนี่ไม่ยอมกลับไปในที่ที่เราจัดสรรไว้ให้ เพราะว่ากฎหมายไม่ได้บังคับไว้ ถ้าเขาไม่สมัครใจที่จะไป ก็ยังทำอะไรไม่ได้ก็เป็นปัญหาของ พม. ที่จะต้องกฎหมายทางด้านความสะอาด ใช้ได้แล้วหากว่าคนไร้ที่พึ่ง ก็ยังใช้กฎหมายแต่กฎหมายอื่นยังไม่สามารถที่จะควบคุมเขาได้อย่างเต็มที่นะคะ ก็เป็นความร่วมมือของคนไร้ที่พึ่งเองถนนราชดำเนินกลางสายนี้จะมีคนไร้บ้านไร้พึ่งนั่งอยู่ตามพื้นที่สาธารณะ บางคนก็เป็นหน้าเดิม ๆ ที่อยู่เป็นประจำ บางคนก็เป็นหน้าใหม่ แต่เท่าที่ได้พูดคุย สอบถาม พบว่าสาเหตุของการมาอาศัยอยู่นอกบ้าน เพราะมีปัญหา แล้วไม่รู้จะไปเริ่มต้นจากจุดใด ทำให้กรมพัฒนาสังคมและสวัสดิการวางเป้าหมายที่จะสำรวจคนกลุ่มนี้ เพื่อค้นหาสาเหตุของการมาอยู่เป็นคนไร้บ้าน และจะได้นำไปสู่การแก้ปัญหาที่ตรงจุด</w:t>
      </w:r>
    </w:p>
    <w:p>
      <w:pPr>
        <w:pStyle w:val="BodyText"/>
      </w:pPr>
      <w:r>
        <w:t xml:space="preserve">(คุณกันตพงศ์) แต่อย่างหนึ่งที่เราอยากจะดูแลก็คือว่าอยากดูถึงครอบครัวอยากค้นหาความจริงว่า พี่น้องคนที่มาใช้ชีวิตในที่สาธารณะแบบนี้นี่ สภาพครอบครัวมีปัญหาอะไรบ้าง ไม่ว่าจะเป็นที่อยู่อาศัยไม่มั่นคง ความปลอดภัยหรือเรื่องอาชีพเรื่องรายได้รู้เรื่อง ความสัมพันธภาพในครอบครัว เราจะนำไปสู่การลองดูว่าจะแก้ปัญหาแบบที่สารตั้งต้นจริง ๆ คือ ครอบครัวนี่จะพอมีทางที่จะเกิดดุลยภาพในการดูแลคนใช้ชีวิตในที่สาธารณะ</w:t>
      </w:r>
    </w:p>
    <w:p>
      <w:pPr>
        <w:pStyle w:val="BodyText"/>
      </w:pPr>
      <w:r>
        <w:t xml:space="preserve">(คุณสุดารัตน์) ในบางวันจะมีผู้ใจบุญนำอาหารมาแจกให้กับคนไร้บ้านที่บริเวณนี้ และเป็นที่รู้กันว่าหากจะรับของแจกทุกคนต้องเข้าแถวให้เป็นระเบียบและไม่แย่งกัน โดยอาหารที่นำมา ก็แล้วแต่จำนวนที่สะดวก แต่อยู่ระหว่าง 200-300 ชุด ถือเป็นความสุขใจผู้ให้ ที่ได้มีโอกาสช่วยเหลือเพื่อนมนุษย์ให้อิ่มไป 1 มื้อ</w:t>
      </w:r>
    </w:p>
    <w:p>
      <w:pPr>
        <w:pStyle w:val="BodyText"/>
      </w:pPr>
      <w:r>
        <w:t xml:space="preserve">(ผู้สื่อข่าว) ไปแจกบ่อยไหมคะ</w:t>
      </w:r>
    </w:p>
    <w:p>
      <w:pPr>
        <w:pStyle w:val="BodyText"/>
      </w:pPr>
      <w:r>
        <w:t xml:space="preserve">(ผู้ให้สัมภาษณ์) ก็บ่อยค่ะ อาทิตย์นึงประมาณครั้งนึงนะคะ พอดีก็ใช่ค่ะ เพราะว่าคนเยอะมากแล้วก็คนไร้บ้านเยอะก็สงสารเขา 200 บ้าง 300 บ้างร้อยกว่าบาทน่ะค่ะ แล้วแต่ค่ะ ก็ได้ช่วยเขาน่ะค่ะ เขาก็ได้มีอยู่รอดไป 1 มื้อนะ เพื่อนมนุษย์ด้วยกันนะคะ</w:t>
      </w:r>
    </w:p>
    <w:p>
      <w:pPr>
        <w:pStyle w:val="BodyText"/>
      </w:pPr>
      <w:r>
        <w:t xml:space="preserve">(คุณสุดารัตน์) คนไร้บ้านไม่ถึงสิทธิหรือสวัสดิการจากภาครัฐเนื่องจากไม่มีบัตรประชาชน เพื่อใช้ยืนยันตัว คนจนกลายเป็นความเหลื่อมล้ำที่เกิดขึ้น ซึ่งหน่วยงานก็พยายามให้ความช่วยเหลือด้วยการตั้งศูนย์บริการเพื่อทำบัตรประชาชน เพราะหวังให้พวกเขาได้เข้าถึงสิทธิทางการรักษา สิทธิทางการศึกษา หรือแม้แต่สวัสดิการสังคมที่ควรจะได้รับ</w:t>
      </w:r>
    </w:p>
    <w:p>
      <w:pPr>
        <w:pStyle w:val="BodyText"/>
      </w:pPr>
      <w:r>
        <w:t xml:space="preserve">(ผู้ให้สัมภาษณ์ชาย 1) อ๋อ น่าจะไร้บ้านนี่ ผมคืนแฟลตไปแล้ว ผมเช่าแฟลตอยู่ไง แฟลตคลองเตยนะ อยู่คลองเตย ผมอยู่คลองเตยใกล้ ๆ นี้เอง ว่นนี้ก็คือมาอาศัยพื้นที่ตรงนี้อยู่ผมอาศัยกินนอนอยู่ตรงนี้แหละไม่มีญาติแล้วตายหมดแล้วตอนนี้เหลือตัวคนเดียว ไม่มีครอบครัวเลย</w:t>
      </w:r>
    </w:p>
    <w:p>
      <w:pPr>
        <w:pStyle w:val="BodyText"/>
      </w:pPr>
      <w:r>
        <w:t xml:space="preserve">(คุณสุดารัตน์) ถามนิดหนึ่งค่ะ วันนี้ทำไมพี่มาเป็นคนไร้บ้านอยู่ตรงนี้</w:t>
      </w:r>
    </w:p>
    <w:p>
      <w:pPr>
        <w:pStyle w:val="BodyText"/>
      </w:pPr>
      <w:r>
        <w:t xml:space="preserve">(ผู้ให้สัมภาษณ์ชาย) นานมาแล้วโดนหลอกลวงมาครับ ขโมยโทรศัพท์ไอ้พวกเอากระเป๋าสตางค์หมดเลย หางานทำมาจากกาฬสินธุ์ครับ ก็เลยต้องมาอยู่แบบนี้ครับผม</w:t>
      </w:r>
    </w:p>
    <w:p>
      <w:pPr>
        <w:pStyle w:val="BodyText"/>
      </w:pPr>
      <w:r>
        <w:t xml:space="preserve">(ผู้ให้สัมภาษณ์ชาย 3) ก็ไม่ได้เป็นคนไร้บ้านครับ ก็คือตกงานครับ ตกงานก็เลยมาอาศัยพื้นที่ตรงนี้คือตกงานแล้วก็คือเราไม่มีเงินที่จะไปหางานต่อคือเราต้องมาอยู่พรุ่งนี้ก่อนคือตั้งหลักก็คือว่ามีงานอะไรต้องทำไปก่อน เพื่อจะเก็บสตางค์เพื่อไปหางานเพื่อไปเช่าห้องอยู่ เพื่อเป็นค่าใช้จ่ายในการดำรงชีวิตต่อไป</w:t>
      </w:r>
    </w:p>
    <w:p>
      <w:pPr>
        <w:pStyle w:val="BodyText"/>
      </w:pPr>
      <w:r>
        <w:t xml:space="preserve">(คุณสุดารัตน์) ความปลอดภัยของประชาชนรวมถึงนักท่องเที่ยวจำเป็นต้องเดินผ่านไปมาคนไร้บ้าน เป็นสิ่งที่ทุกฝ่ายต้องคำนึงถึง เพราะหากต้องเผชิญกับคนไร้บ้านที่ติดสุราหรือยาเสพติด อาจนำไปสู่การทำร้ายร่างกาย หรือการจี้ชิงทรัพย์ ซึ่งส่งผลต่อภาพลักษณ์ของประเทศไทยได้ แสงไฟจากถนนที่ทอดยาวยามวิกาล ยังคงส่องสะท้อนให้เห็นว่ามีคนไร้บ้านอีกจำนวนไม่น้อยกระจายอยู่ตามพื้นที่ต่าง ๆ ไม่ใช่เพราะพวกเขาเข้าไม่ถึงสิทธิหรือสวัสดิการใด ๆ แต่พวกเขามีปัญหาที่ต่างกัน บางคนตกงาน บางคนรักอิสระ และเลือกที่จะกลายเป็นคนไร้บ้านในสังคมต่อไป นวพล กองสุดใจ ถ่ายภาพ สุดารัตน์ สร้างถิ่น ทีมข่าวโทรทัศน์รัฐสภารายง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ฒนะ) ไปติดตามความเคลื่อนไหวข่าวต่างประเทศครับผม คุณผู้ชม ไปกันที่ 1 ประเทศ ที่ต้องบอกว่ามีคนไร้บ้านเยอะ นโยบายใหม่เนี่ยของว่าที่ประธานาธิบดีคุณกิตติ เขาจะบริหารจัดการอย่างไร เรื่องของกำแพงภาษีก็มีเหมือนกันนะครับ</w:t>
      </w:r>
    </w:p>
    <w:p>
      <w:pPr>
        <w:pStyle w:val="BodyText"/>
      </w:pPr>
      <w:r>
        <w:t xml:space="preserve">(คุณกิตติ) คืิออย่างนี้เตรียมจะขึ้นกำแพงภาษี 3 ประเทศเลยนะ คือ แคนาดา เม็กซิโก แล้วก็จีน มีสงครามการค้ากันอยู่ ทรัมป์เขาว่าอย่างนี้ บอกว่าเป็นคนในบ้านกันนะ เข้ามาอยู่ในสหรัฐอเมริกาเยอะแล้วก็มีเรื่องของสวัสดิการสวัสดิภาพของคนที่อยู่ข้างในนะครับ บ้านเราก็มีคนไร้บ้านนะ ที่ไปมา ทุกชีวิตมีเรื่องราวนะ แต่เรื่องราวจะถูกบอกเล่าออกมาในแง่ไหนเท่านั้นเองนะครับ สวัสดิการคนไร้บ้านมีหลากหลายหลายคนมาด้วยความจำเป็นหลายคนมาด้วยทุกอย่างบีบบังคับ แต่ทุกชีวิตมีเรื่องเล่านะครับ ขึ้นอยู่กับจะเล่าออกมาแบบไหนนะ เดี๋ยวไปติดตามกันในช่วงท้ายข่าวต่างประเทศชั้นเตรียมขึ้นกำแพงภาษี 3 ประเทศ แรกครับ</w:t>
      </w:r>
    </w:p>
    <w:p>
      <w:pPr>
        <w:pStyle w:val="BodyText"/>
      </w:pPr>
      <w:r>
        <w:t xml:space="preserve">(คุณวัฒนะ) ช่วงนี้ไปพักกันก่อนสักครู่ครับ ช่วงหน้าติดตาต่อห้องข่าวรัฐสภาเช้าข่าว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 ASR + PE ห้องข่าวรัฐสภาแชนแนล ข่าวเช้า วันที่ 27 พฤศจิกายน 2567 เวลา 08.00-09.00 น.</dc:title>
  <dc:creator/>
  <cp:keywords/>
  <dcterms:created xsi:type="dcterms:W3CDTF">2024-11-27T07:31:15Z</dcterms:created>
  <dcterms:modified xsi:type="dcterms:W3CDTF">2024-11-27T07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พฤษจิกายน 2567 เวลา 13.12 น.</vt:lpwstr>
  </property>
  <property fmtid="{D5CDD505-2E9C-101B-9397-08002B2CF9AE}" pid="3" name="subtitle">
    <vt:lpwstr/>
  </property>
</Properties>
</file>